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A563D" w:rsidRPr="005C6829" w:rsidRDefault="002E15C3" w:rsidP="006E2055">
      <w:pPr>
        <w:spacing w:line="280" w:lineRule="auto"/>
        <w:rPr>
          <w:rFonts w:cstheme="minorHAnsi"/>
        </w:rPr>
      </w:pPr>
      <w:bookmarkStart w:id="0" w:name="_GoBack"/>
      <w:bookmarkEnd w:id="0"/>
      <w:r w:rsidRPr="005C6829">
        <w:rPr>
          <w:rFonts w:cstheme="minorHAnsi"/>
          <w:lang w:val="es-ES_tradnl"/>
        </w:rPr>
        <w:t>Aviso público</w:t>
      </w:r>
    </w:p>
    <w:p w:rsidR="003A563D" w:rsidRPr="005C6829" w:rsidRDefault="002E15C3" w:rsidP="0062350B">
      <w:pPr>
        <w:spacing w:line="280" w:lineRule="auto"/>
        <w:rPr>
          <w:rFonts w:cstheme="minorHAnsi"/>
        </w:rPr>
      </w:pPr>
      <w:r w:rsidRPr="005C6829">
        <w:rPr>
          <w:rFonts w:cstheme="minorHAnsi"/>
          <w:lang w:val="es-ES_tradnl"/>
        </w:rPr>
        <w:t>El Departamento del Medio Ambiente de Nuevo México (Departament</w:t>
      </w:r>
      <w:r w:rsidR="0062350B" w:rsidRPr="005C6829">
        <w:rPr>
          <w:rFonts w:cstheme="minorHAnsi"/>
          <w:lang w:val="es-ES_tradnl"/>
        </w:rPr>
        <w:t>o) ha recibido una solicitud de licencia para</w:t>
      </w:r>
      <w:r w:rsidRPr="005C6829">
        <w:rPr>
          <w:rFonts w:cstheme="minorHAnsi"/>
          <w:lang w:val="es-ES_tradnl"/>
        </w:rPr>
        <w:t xml:space="preserve"> materiales radioactivos de</w:t>
      </w:r>
      <w:r w:rsidR="0062350B" w:rsidRPr="005C6829">
        <w:rPr>
          <w:rFonts w:cstheme="minorHAnsi"/>
          <w:lang w:val="es-ES_tradnl"/>
        </w:rPr>
        <w:t xml:space="preserve"> parte de</w:t>
      </w:r>
      <w:r w:rsidR="00251B8F" w:rsidRPr="00251B8F">
        <w:rPr>
          <w:noProof/>
        </w:rPr>
        <w:t xml:space="preserve"> </w:t>
      </w:r>
      <w:r w:rsidR="00317E6F" w:rsidRPr="00317E6F">
        <w:rPr>
          <w:rFonts w:cs="Calibri"/>
          <w:lang w:val="es-ES_tradnl"/>
        </w:rPr>
        <w:t xml:space="preserve"> </w:t>
      </w:r>
      <w:r w:rsidR="00E233DD" w:rsidRPr="00E233DD">
        <w:rPr>
          <w:rFonts w:eastAsia="Times New Roman" w:cstheme="minorHAnsi"/>
          <w:sz w:val="24"/>
          <w:szCs w:val="24"/>
        </w:rPr>
        <w:t>Precision NDT, LLC</w:t>
      </w:r>
      <w:r w:rsidR="00E233DD" w:rsidRPr="00E233DD">
        <w:rPr>
          <w:rFonts w:cs="Calibri"/>
          <w:lang w:val="es-ES_tradnl"/>
        </w:rPr>
        <w:t xml:space="preserve"> </w:t>
      </w:r>
      <w:r w:rsidRPr="005C6829">
        <w:rPr>
          <w:rFonts w:cstheme="minorHAnsi"/>
          <w:lang w:val="es-ES_tradnl"/>
        </w:rPr>
        <w:t>para el almacenamiento y el us</w:t>
      </w:r>
      <w:bookmarkStart w:id="1" w:name="_Hlk530120037"/>
      <w:r w:rsidR="00585291" w:rsidRPr="005C6829">
        <w:rPr>
          <w:rFonts w:cstheme="minorHAnsi"/>
          <w:lang w:val="es-ES_tradnl"/>
        </w:rPr>
        <w:t>o de materiale</w:t>
      </w:r>
      <w:r w:rsidR="00F0315E" w:rsidRPr="005C6829">
        <w:rPr>
          <w:rFonts w:cstheme="minorHAnsi"/>
          <w:lang w:val="es-ES_tradnl"/>
        </w:rPr>
        <w:t>s radioactivos en</w:t>
      </w:r>
      <w:r w:rsidR="00E233DD">
        <w:rPr>
          <w:rFonts w:cstheme="minorHAnsi"/>
          <w:lang w:val="es-ES_tradnl"/>
        </w:rPr>
        <w:t xml:space="preserve"> 1808 Coyote Court, Carlsbad</w:t>
      </w:r>
      <w:r w:rsidR="00317E6F">
        <w:rPr>
          <w:rFonts w:cstheme="minorHAnsi"/>
          <w:lang w:val="es-ES_tradnl"/>
        </w:rPr>
        <w:t>, NM 8</w:t>
      </w:r>
      <w:r w:rsidR="00E233DD">
        <w:rPr>
          <w:rFonts w:cstheme="minorHAnsi"/>
          <w:lang w:val="es-ES_tradnl"/>
        </w:rPr>
        <w:t>8220</w:t>
      </w:r>
      <w:r w:rsidR="00AD3D85">
        <w:rPr>
          <w:rFonts w:cstheme="minorHAnsi"/>
          <w:lang w:val="es-ES_tradnl"/>
        </w:rPr>
        <w:t xml:space="preserve">. </w:t>
      </w:r>
      <w:bookmarkEnd w:id="1"/>
    </w:p>
    <w:p w:rsidR="003A563D" w:rsidRPr="005C6829" w:rsidRDefault="002E15C3" w:rsidP="0062350B">
      <w:pPr>
        <w:spacing w:line="280" w:lineRule="auto"/>
        <w:rPr>
          <w:rFonts w:cstheme="minorHAnsi"/>
        </w:rPr>
      </w:pPr>
      <w:r w:rsidRPr="005C6829">
        <w:rPr>
          <w:rFonts w:cstheme="minorHAnsi"/>
          <w:lang w:val="es-ES_tradnl"/>
        </w:rPr>
        <w:t xml:space="preserve">Durante la primera parte del período de evaluación, el Departamento examinará </w:t>
      </w:r>
      <w:r w:rsidR="0062350B" w:rsidRPr="005C6829">
        <w:rPr>
          <w:rFonts w:cstheme="minorHAnsi"/>
          <w:lang w:val="es-ES_tradnl"/>
        </w:rPr>
        <w:t xml:space="preserve">la solicitud y </w:t>
      </w:r>
      <w:r w:rsidR="00377E07" w:rsidRPr="005C6829">
        <w:rPr>
          <w:rFonts w:cstheme="minorHAnsi"/>
          <w:lang w:val="es-ES_tradnl"/>
        </w:rPr>
        <w:t>emitirá</w:t>
      </w:r>
      <w:r w:rsidR="0062350B" w:rsidRPr="005C6829">
        <w:rPr>
          <w:rFonts w:cstheme="minorHAnsi"/>
          <w:lang w:val="es-ES_tradnl"/>
        </w:rPr>
        <w:t xml:space="preserve"> sus comentarios</w:t>
      </w:r>
      <w:r w:rsidRPr="005C6829">
        <w:rPr>
          <w:rFonts w:cstheme="minorHAnsi"/>
          <w:lang w:val="es-ES_tradnl"/>
        </w:rPr>
        <w:t>. El Departamento podrá, a su criterio, contratar a consultores para ayudar en su evaluación de la solicitud.</w:t>
      </w:r>
      <w:r w:rsidR="003A563D" w:rsidRPr="005C6829">
        <w:rPr>
          <w:rFonts w:cstheme="minorHAnsi"/>
        </w:rPr>
        <w:t xml:space="preserve"> </w:t>
      </w:r>
      <w:r w:rsidRPr="005C6829">
        <w:rPr>
          <w:rFonts w:cstheme="minorHAnsi"/>
          <w:lang w:val="es-ES_tradnl"/>
        </w:rPr>
        <w:t xml:space="preserve">Los comentarios y las preguntas pertinentes que </w:t>
      </w:r>
      <w:r w:rsidR="0062350B" w:rsidRPr="005C6829">
        <w:rPr>
          <w:rFonts w:cstheme="minorHAnsi"/>
          <w:lang w:val="es-ES_tradnl"/>
        </w:rPr>
        <w:t>el Departamento reciba de diferentes</w:t>
      </w:r>
      <w:r w:rsidRPr="005C6829">
        <w:rPr>
          <w:rFonts w:cstheme="minorHAnsi"/>
          <w:lang w:val="es-ES_tradnl"/>
        </w:rPr>
        <w:t xml:space="preserve"> agencias y partes interesadas serán env</w:t>
      </w:r>
      <w:r w:rsidR="0062350B" w:rsidRPr="005C6829">
        <w:rPr>
          <w:rFonts w:cstheme="minorHAnsi"/>
          <w:lang w:val="es-ES_tradnl"/>
        </w:rPr>
        <w:t xml:space="preserve">iados al solicitante para que emita </w:t>
      </w:r>
      <w:r w:rsidRPr="005C6829">
        <w:rPr>
          <w:rFonts w:cstheme="minorHAnsi"/>
          <w:lang w:val="es-ES_tradnl"/>
        </w:rPr>
        <w:t>una respuesta.</w:t>
      </w:r>
      <w:r w:rsidR="003A563D" w:rsidRPr="005C6829">
        <w:rPr>
          <w:rFonts w:cstheme="minorHAnsi"/>
        </w:rPr>
        <w:t xml:space="preserve"> </w:t>
      </w:r>
      <w:r w:rsidRPr="005C6829">
        <w:rPr>
          <w:rFonts w:cstheme="minorHAnsi"/>
          <w:lang w:val="es-ES_tradnl"/>
        </w:rPr>
        <w:t xml:space="preserve">La correspondencia asociada a la solicitud estará archivada en la Oficina de </w:t>
      </w:r>
      <w:r w:rsidR="0062350B" w:rsidRPr="005C6829">
        <w:rPr>
          <w:rFonts w:cstheme="minorHAnsi"/>
          <w:lang w:val="es-ES_tradnl"/>
        </w:rPr>
        <w:t>Control de la Radiación y</w:t>
      </w:r>
      <w:r w:rsidRPr="005C6829">
        <w:rPr>
          <w:rFonts w:cstheme="minorHAnsi"/>
          <w:lang w:val="es-ES_tradnl"/>
        </w:rPr>
        <w:t xml:space="preserve"> a disposición del solicitante y</w:t>
      </w:r>
      <w:r w:rsidR="0062350B" w:rsidRPr="005C6829">
        <w:rPr>
          <w:rFonts w:cstheme="minorHAnsi"/>
          <w:lang w:val="es-ES_tradnl"/>
        </w:rPr>
        <w:t xml:space="preserve"> de</w:t>
      </w:r>
      <w:r w:rsidRPr="005C6829">
        <w:rPr>
          <w:rFonts w:cstheme="minorHAnsi"/>
          <w:lang w:val="es-ES_tradnl"/>
        </w:rPr>
        <w:t xml:space="preserve"> cualquier otra parte interesada para su inspección. </w:t>
      </w:r>
    </w:p>
    <w:p w:rsidR="003A563D" w:rsidRPr="005C6829" w:rsidRDefault="002E15C3" w:rsidP="00CA3ED3">
      <w:pPr>
        <w:spacing w:line="280" w:lineRule="auto"/>
        <w:rPr>
          <w:rFonts w:cstheme="minorHAnsi"/>
        </w:rPr>
      </w:pPr>
      <w:r w:rsidRPr="005C6829">
        <w:rPr>
          <w:rFonts w:cstheme="minorHAnsi"/>
          <w:lang w:val="es-ES_tradnl"/>
        </w:rPr>
        <w:t>El Departamento ha exigido que la empresa proporcione planes completos y otros materiales relativos, entre otras cosas, a los aspectos de la salud pública, la seguridad y el medio ambiente de las instalaciones propuestas.</w:t>
      </w:r>
    </w:p>
    <w:p w:rsidR="003A563D" w:rsidRPr="005C6829" w:rsidRDefault="002E15C3" w:rsidP="00CA3ED3">
      <w:pPr>
        <w:spacing w:line="280" w:lineRule="auto"/>
        <w:rPr>
          <w:rFonts w:cstheme="minorHAnsi"/>
        </w:rPr>
      </w:pPr>
      <w:r w:rsidRPr="005C6829">
        <w:rPr>
          <w:rFonts w:cstheme="minorHAnsi"/>
          <w:lang w:val="es-ES_tradnl"/>
        </w:rPr>
        <w:t>El Departamento analizará detenidame</w:t>
      </w:r>
      <w:r w:rsidR="00CA3ED3" w:rsidRPr="005C6829">
        <w:rPr>
          <w:rFonts w:cstheme="minorHAnsi"/>
          <w:lang w:val="es-ES_tradnl"/>
        </w:rPr>
        <w:t>nte la solicitud de la licencia.</w:t>
      </w:r>
      <w:r w:rsidR="0088045A" w:rsidRPr="005C6829">
        <w:rPr>
          <w:rFonts w:cstheme="minorHAnsi"/>
          <w:lang w:val="es-ES_tradnl"/>
        </w:rPr>
        <w:t xml:space="preserve"> </w:t>
      </w:r>
      <w:r w:rsidRPr="005C6829">
        <w:rPr>
          <w:rFonts w:cstheme="minorHAnsi"/>
          <w:lang w:val="es-ES_tradnl"/>
        </w:rPr>
        <w:t>Durante este análisis, la solicitud será examina</w:t>
      </w:r>
      <w:r w:rsidR="00CA3ED3" w:rsidRPr="005C6829">
        <w:rPr>
          <w:rFonts w:cstheme="minorHAnsi"/>
          <w:lang w:val="es-ES_tradnl"/>
        </w:rPr>
        <w:t>da para verificar que no existe</w:t>
      </w:r>
      <w:r w:rsidRPr="005C6829">
        <w:rPr>
          <w:rFonts w:cstheme="minorHAnsi"/>
          <w:lang w:val="es-ES_tradnl"/>
        </w:rPr>
        <w:t>n defic</w:t>
      </w:r>
      <w:r w:rsidR="00CA3ED3" w:rsidRPr="005C6829">
        <w:rPr>
          <w:rFonts w:cstheme="minorHAnsi"/>
          <w:lang w:val="es-ES_tradnl"/>
        </w:rPr>
        <w:t>iencias, que la solicitud cumple</w:t>
      </w:r>
      <w:r w:rsidRPr="005C6829">
        <w:rPr>
          <w:rFonts w:cstheme="minorHAnsi"/>
          <w:lang w:val="es-ES_tradnl"/>
        </w:rPr>
        <w:t xml:space="preserve"> con todos los requisitos correspondientes y que </w:t>
      </w:r>
      <w:r w:rsidR="00CA3ED3" w:rsidRPr="005C6829">
        <w:rPr>
          <w:rFonts w:cstheme="minorHAnsi"/>
          <w:lang w:val="es-ES_tradnl"/>
        </w:rPr>
        <w:t xml:space="preserve">no hay </w:t>
      </w:r>
      <w:r w:rsidRPr="005C6829">
        <w:rPr>
          <w:rFonts w:cstheme="minorHAnsi"/>
          <w:lang w:val="es-ES_tradnl"/>
        </w:rPr>
        <w:t>motivo para</w:t>
      </w:r>
      <w:r w:rsidR="00377E07" w:rsidRPr="005C6829">
        <w:rPr>
          <w:rFonts w:cstheme="minorHAnsi"/>
          <w:lang w:val="es-ES_tradnl"/>
        </w:rPr>
        <w:t xml:space="preserve"> creer que la operación violará</w:t>
      </w:r>
      <w:r w:rsidRPr="005C6829">
        <w:rPr>
          <w:rFonts w:cstheme="minorHAnsi"/>
          <w:lang w:val="es-ES_tradnl"/>
        </w:rPr>
        <w:t xml:space="preserve"> alguna ley o reglamentación.</w:t>
      </w:r>
      <w:r w:rsidR="003A563D" w:rsidRPr="005C6829">
        <w:rPr>
          <w:rFonts w:cstheme="minorHAnsi"/>
        </w:rPr>
        <w:t xml:space="preserve"> </w:t>
      </w:r>
      <w:r w:rsidRPr="005C6829">
        <w:rPr>
          <w:rFonts w:cstheme="minorHAnsi"/>
          <w:lang w:val="es-ES_tradnl"/>
        </w:rPr>
        <w:t>Si el Departamento está satisfecho</w:t>
      </w:r>
      <w:r w:rsidR="00CA3ED3" w:rsidRPr="005C6829">
        <w:rPr>
          <w:rFonts w:cstheme="minorHAnsi"/>
          <w:lang w:val="es-ES_tradnl"/>
        </w:rPr>
        <w:t xml:space="preserve"> al respecto</w:t>
      </w:r>
      <w:r w:rsidRPr="005C6829">
        <w:rPr>
          <w:rFonts w:cstheme="minorHAnsi"/>
          <w:lang w:val="es-ES_tradnl"/>
        </w:rPr>
        <w:t>, emitirá una Licencia para Mater</w:t>
      </w:r>
      <w:r w:rsidR="00CA3ED3" w:rsidRPr="005C6829">
        <w:rPr>
          <w:rFonts w:cstheme="minorHAnsi"/>
          <w:lang w:val="es-ES_tradnl"/>
        </w:rPr>
        <w:t>iales Radioactivos renovable</w:t>
      </w:r>
      <w:r w:rsidRPr="005C6829">
        <w:rPr>
          <w:rFonts w:cstheme="minorHAnsi"/>
          <w:lang w:val="es-ES_tradnl"/>
        </w:rPr>
        <w:t xml:space="preserve"> válida por cinco años. </w:t>
      </w:r>
    </w:p>
    <w:p w:rsidR="003A563D" w:rsidRPr="005C6829" w:rsidRDefault="002E15C3" w:rsidP="00CA3ED3">
      <w:pPr>
        <w:spacing w:line="280" w:lineRule="auto"/>
        <w:rPr>
          <w:rFonts w:cstheme="minorHAnsi"/>
        </w:rPr>
      </w:pPr>
      <w:r w:rsidRPr="005C6829">
        <w:rPr>
          <w:rFonts w:cstheme="minorHAnsi"/>
          <w:lang w:val="es-ES_tradnl"/>
        </w:rPr>
        <w:t>Las actividades de todos los titulares de licencias son periódicamente inspeccionada</w:t>
      </w:r>
      <w:r w:rsidR="00CA3ED3" w:rsidRPr="005C6829">
        <w:rPr>
          <w:rFonts w:cstheme="minorHAnsi"/>
          <w:lang w:val="es-ES_tradnl"/>
        </w:rPr>
        <w:t>s para verificar que cumplen</w:t>
      </w:r>
      <w:r w:rsidRPr="005C6829">
        <w:rPr>
          <w:rFonts w:cstheme="minorHAnsi"/>
          <w:lang w:val="es-ES_tradnl"/>
        </w:rPr>
        <w:t xml:space="preserve"> con los reglamentos y las condiciones de las licencias. </w:t>
      </w:r>
    </w:p>
    <w:p w:rsidR="003A563D" w:rsidRPr="005C6829" w:rsidRDefault="002E15C3" w:rsidP="00CA3ED3">
      <w:pPr>
        <w:spacing w:line="280" w:lineRule="auto"/>
        <w:rPr>
          <w:rFonts w:cstheme="minorHAnsi"/>
        </w:rPr>
      </w:pPr>
      <w:r w:rsidRPr="005C6829">
        <w:rPr>
          <w:rFonts w:cstheme="minorHAnsi"/>
          <w:lang w:val="es-ES_tradnl"/>
        </w:rPr>
        <w:t>La solicitud está a di</w:t>
      </w:r>
      <w:r w:rsidR="00CA3ED3" w:rsidRPr="005C6829">
        <w:rPr>
          <w:rFonts w:cstheme="minorHAnsi"/>
          <w:lang w:val="es-ES_tradnl"/>
        </w:rPr>
        <w:t>sposición de los interesados para su revisión</w:t>
      </w:r>
      <w:r w:rsidRPr="005C6829">
        <w:rPr>
          <w:rFonts w:cstheme="minorHAnsi"/>
          <w:lang w:val="es-ES_tradnl"/>
        </w:rPr>
        <w:t xml:space="preserve"> en la siguiente dirección:</w:t>
      </w:r>
    </w:p>
    <w:p w:rsidR="00AD7AC7" w:rsidRPr="005C6829" w:rsidRDefault="00AD7AC7" w:rsidP="00AD7AC7">
      <w:pPr>
        <w:spacing w:after="0" w:line="280" w:lineRule="auto"/>
        <w:rPr>
          <w:rFonts w:cstheme="minorHAnsi"/>
        </w:rPr>
      </w:pPr>
      <w:r w:rsidRPr="005C6829">
        <w:rPr>
          <w:rFonts w:cstheme="minorHAnsi"/>
        </w:rPr>
        <w:t>The New Mexico Environment Department</w:t>
      </w:r>
    </w:p>
    <w:p w:rsidR="003A563D" w:rsidRPr="005C6829" w:rsidRDefault="00AD7AC7" w:rsidP="00CA3ED3">
      <w:pPr>
        <w:spacing w:after="0" w:line="280" w:lineRule="auto"/>
        <w:rPr>
          <w:rFonts w:cstheme="minorHAnsi"/>
        </w:rPr>
      </w:pPr>
      <w:r w:rsidRPr="005C6829">
        <w:rPr>
          <w:rFonts w:cstheme="minorHAnsi"/>
          <w:lang w:val="es-ES_tradnl"/>
        </w:rPr>
        <w:t>(</w:t>
      </w:r>
      <w:r w:rsidR="002E15C3" w:rsidRPr="005C6829">
        <w:rPr>
          <w:rFonts w:cstheme="minorHAnsi"/>
          <w:lang w:val="es-ES_tradnl"/>
        </w:rPr>
        <w:t>Departamento del Medio Ambiente de Nuevo México</w:t>
      </w:r>
      <w:r w:rsidRPr="005C6829">
        <w:rPr>
          <w:rFonts w:cstheme="minorHAnsi"/>
          <w:lang w:val="es-ES_tradnl"/>
        </w:rPr>
        <w:t>)</w:t>
      </w:r>
    </w:p>
    <w:p w:rsidR="00AD7AC7" w:rsidRPr="005C6829" w:rsidRDefault="00AD7AC7" w:rsidP="00AD7AC7">
      <w:pPr>
        <w:spacing w:after="0" w:line="280" w:lineRule="auto"/>
        <w:rPr>
          <w:rFonts w:cstheme="minorHAnsi"/>
        </w:rPr>
      </w:pPr>
      <w:r w:rsidRPr="005C6829">
        <w:rPr>
          <w:rFonts w:cstheme="minorHAnsi"/>
        </w:rPr>
        <w:t>Radiation Control Bureau</w:t>
      </w:r>
    </w:p>
    <w:p w:rsidR="003A563D" w:rsidRPr="005C6829" w:rsidRDefault="00AD7AC7" w:rsidP="00CA3ED3">
      <w:pPr>
        <w:spacing w:after="0" w:line="280" w:lineRule="auto"/>
        <w:rPr>
          <w:rFonts w:cstheme="minorHAnsi"/>
        </w:rPr>
      </w:pPr>
      <w:r w:rsidRPr="005C6829">
        <w:rPr>
          <w:rFonts w:cstheme="minorHAnsi"/>
          <w:lang w:val="es-ES_tradnl"/>
        </w:rPr>
        <w:t>(</w:t>
      </w:r>
      <w:r w:rsidR="002E15C3" w:rsidRPr="005C6829">
        <w:rPr>
          <w:rFonts w:cstheme="minorHAnsi"/>
          <w:lang w:val="es-ES_tradnl"/>
        </w:rPr>
        <w:t>Oficina de Control de la Radiación</w:t>
      </w:r>
      <w:r w:rsidRPr="005C6829">
        <w:rPr>
          <w:rFonts w:cstheme="minorHAnsi"/>
          <w:lang w:val="es-ES_tradnl"/>
        </w:rPr>
        <w:t>)</w:t>
      </w:r>
    </w:p>
    <w:p w:rsidR="003A563D" w:rsidRPr="005C6829" w:rsidRDefault="002E15C3" w:rsidP="00CA3ED3">
      <w:pPr>
        <w:spacing w:after="0" w:line="280" w:lineRule="auto"/>
        <w:rPr>
          <w:rFonts w:cstheme="minorHAnsi"/>
        </w:rPr>
      </w:pPr>
      <w:r w:rsidRPr="005C6829">
        <w:rPr>
          <w:rFonts w:cstheme="minorHAnsi"/>
          <w:lang w:val="es-ES_tradnl"/>
        </w:rPr>
        <w:t>1100 St. Francis Dr. Suite 2022</w:t>
      </w:r>
    </w:p>
    <w:p w:rsidR="003A563D" w:rsidRPr="005C6829" w:rsidRDefault="002E15C3" w:rsidP="00CA3ED3">
      <w:pPr>
        <w:spacing w:after="0" w:line="280" w:lineRule="auto"/>
        <w:rPr>
          <w:rFonts w:cstheme="minorHAnsi"/>
        </w:rPr>
      </w:pPr>
      <w:r w:rsidRPr="005C6829">
        <w:rPr>
          <w:rFonts w:cstheme="minorHAnsi"/>
          <w:lang w:val="es-ES_tradnl"/>
        </w:rPr>
        <w:t>P.O.</w:t>
      </w:r>
      <w:r w:rsidR="003A563D" w:rsidRPr="005C6829">
        <w:rPr>
          <w:rFonts w:cstheme="minorHAnsi"/>
        </w:rPr>
        <w:t xml:space="preserve"> </w:t>
      </w:r>
      <w:r w:rsidRPr="005C6829">
        <w:rPr>
          <w:rFonts w:cstheme="minorHAnsi"/>
          <w:lang w:val="es-ES_tradnl"/>
        </w:rPr>
        <w:t>Box 5469</w:t>
      </w:r>
    </w:p>
    <w:p w:rsidR="003A563D" w:rsidRPr="005C6829" w:rsidRDefault="002E15C3" w:rsidP="00CA3ED3">
      <w:pPr>
        <w:spacing w:after="0" w:line="280" w:lineRule="auto"/>
        <w:rPr>
          <w:rFonts w:cstheme="minorHAnsi"/>
        </w:rPr>
      </w:pPr>
      <w:r w:rsidRPr="005C6829">
        <w:rPr>
          <w:rFonts w:cstheme="minorHAnsi"/>
          <w:lang w:val="es-ES_tradnl"/>
        </w:rPr>
        <w:t>Santa Fe, NM 87502</w:t>
      </w:r>
    </w:p>
    <w:p w:rsidR="003A563D" w:rsidRPr="005C6829" w:rsidRDefault="003A563D" w:rsidP="003A563D">
      <w:pPr>
        <w:rPr>
          <w:rFonts w:cstheme="minorHAnsi"/>
        </w:rPr>
      </w:pPr>
    </w:p>
    <w:p w:rsidR="00F75A1F" w:rsidRPr="005C6829" w:rsidRDefault="002E15C3" w:rsidP="00AD7AC7">
      <w:pPr>
        <w:spacing w:line="280" w:lineRule="auto"/>
        <w:rPr>
          <w:rFonts w:cstheme="minorHAnsi"/>
          <w:lang w:val="es-ES_tradnl"/>
        </w:rPr>
      </w:pPr>
      <w:r w:rsidRPr="005C6829">
        <w:rPr>
          <w:rFonts w:cstheme="minorHAnsi"/>
          <w:lang w:val="es-ES_tradnl"/>
        </w:rPr>
        <w:t>Se prevé que el período de revisión requerirá alrededor de un mes.</w:t>
      </w:r>
      <w:r w:rsidR="003A563D" w:rsidRPr="005C6829">
        <w:rPr>
          <w:rFonts w:cstheme="minorHAnsi"/>
        </w:rPr>
        <w:t xml:space="preserve"> </w:t>
      </w:r>
      <w:r w:rsidRPr="005C6829">
        <w:rPr>
          <w:rFonts w:cstheme="minorHAnsi"/>
          <w:lang w:val="es-ES_tradnl"/>
        </w:rPr>
        <w:t>Se aceptarán comentarios</w:t>
      </w:r>
      <w:r w:rsidR="00E64857" w:rsidRPr="005C6829">
        <w:rPr>
          <w:rFonts w:cstheme="minorHAnsi"/>
          <w:lang w:val="es-ES_tradnl"/>
        </w:rPr>
        <w:t xml:space="preserve"> por escrito y pedidos de</w:t>
      </w:r>
      <w:r w:rsidRPr="005C6829">
        <w:rPr>
          <w:rFonts w:cstheme="minorHAnsi"/>
          <w:lang w:val="es-ES_tradnl"/>
        </w:rPr>
        <w:t xml:space="preserve"> audiencia pública durante los 30 días posteriores a la fecha de publicación de este aviso.</w:t>
      </w:r>
      <w:r w:rsidR="003A563D" w:rsidRPr="005C6829">
        <w:rPr>
          <w:rFonts w:cstheme="minorHAnsi"/>
        </w:rPr>
        <w:t xml:space="preserve"> </w:t>
      </w:r>
      <w:r w:rsidRPr="005C6829">
        <w:rPr>
          <w:rFonts w:cstheme="minorHAnsi"/>
          <w:lang w:val="es-ES_tradnl"/>
        </w:rPr>
        <w:t xml:space="preserve">Los comentarios escritos relativos a esta solicitud de </w:t>
      </w:r>
      <w:r w:rsidR="00E64857" w:rsidRPr="005C6829">
        <w:rPr>
          <w:rFonts w:cstheme="minorHAnsi"/>
          <w:lang w:val="es-ES_tradnl"/>
        </w:rPr>
        <w:t xml:space="preserve">licencia deben dirigirse a </w:t>
      </w:r>
      <w:r w:rsidRPr="005C6829">
        <w:rPr>
          <w:rFonts w:cstheme="minorHAnsi"/>
          <w:lang w:val="es-ES_tradnl"/>
        </w:rPr>
        <w:t>New Mexico Environment Department, Radiation Control Bureau, P.O. Box 5469, Santa Fe, New Mexico 87502-5469.</w:t>
      </w:r>
    </w:p>
    <w:p w:rsidR="000A3758" w:rsidRPr="005C6829" w:rsidRDefault="000A3758" w:rsidP="000A3758">
      <w:pPr>
        <w:spacing w:before="100" w:beforeAutospacing="1" w:after="100" w:afterAutospacing="1" w:line="240" w:lineRule="auto"/>
        <w:rPr>
          <w:rFonts w:eastAsia="Times New Roman" w:cstheme="minorHAnsi"/>
          <w:color w:val="333333"/>
        </w:rPr>
      </w:pPr>
      <w:r w:rsidRPr="005C6829">
        <w:rPr>
          <w:rFonts w:eastAsia="Times New Roman" w:cstheme="minorHAnsi"/>
          <w:color w:val="333333"/>
        </w:rPr>
        <w:t xml:space="preserve">El Departamento del Medio Ambiente de Nuevo México (NMED, por su sigla en inglés) no discrimina por motivos de raza, color, origen nacional, discapacidad, edad o sexo en la administración de sus </w:t>
      </w:r>
      <w:r w:rsidRPr="005C6829">
        <w:rPr>
          <w:rFonts w:eastAsia="Times New Roman" w:cstheme="minorHAnsi"/>
          <w:color w:val="333333"/>
        </w:rPr>
        <w:lastRenderedPageBreak/>
        <w:t>programas o actividades, según lo exigido por las leyes y los reglamentos correspondientes. El NMED es responsable de la coordinación de esfuerzos para el cumplimiento de las reglas y la recepción de indagaciones relativas a los requisitos de no discriminación implementados por 40 C.F.R. Parte 7, que incluye el Título VI de la Ley de Derechos Civiles de 1964, como fuera enmendado; la Sección 504 de la Ley de Rehabilitación de 1973; la Ley de Discriminación por Edad de 1975; el Título IX de las Enmiendas de Educación de 1972; y la Sección 13 de las Enmiendas a la Ley Federal de Control de la Contaminación del Agua de 1972. Si tiene preguntas sobre este aviso o sobre cualquier programa de no discriminación, norma o procedimiento de NMED, puede comunicarse con la Coordinadora de No Discriminación:</w:t>
      </w:r>
    </w:p>
    <w:p w:rsidR="000A3758" w:rsidRPr="005C6829" w:rsidRDefault="000A3758" w:rsidP="000A3758">
      <w:pPr>
        <w:spacing w:before="100" w:beforeAutospacing="1" w:after="100" w:afterAutospacing="1" w:line="240" w:lineRule="auto"/>
        <w:rPr>
          <w:rFonts w:eastAsia="Times New Roman" w:cstheme="minorHAnsi"/>
          <w:color w:val="333333"/>
        </w:rPr>
      </w:pPr>
      <w:r w:rsidRPr="005C6829">
        <w:rPr>
          <w:rFonts w:eastAsia="Times New Roman" w:cstheme="minorHAnsi"/>
          <w:color w:val="333333"/>
        </w:rPr>
        <w:t>Kristine Yurdin, Non-Discrimination Coordinator</w:t>
      </w:r>
      <w:r w:rsidRPr="005C6829">
        <w:rPr>
          <w:rFonts w:eastAsia="Times New Roman" w:cstheme="minorHAnsi"/>
          <w:color w:val="333333"/>
        </w:rPr>
        <w:br/>
        <w:t>New Mexico Environment Department</w:t>
      </w:r>
      <w:r w:rsidRPr="005C6829">
        <w:rPr>
          <w:rFonts w:eastAsia="Times New Roman" w:cstheme="minorHAnsi"/>
          <w:color w:val="333333"/>
        </w:rPr>
        <w:br/>
        <w:t>1190 St. Francis Dr., Suite N4050</w:t>
      </w:r>
      <w:r w:rsidRPr="005C6829">
        <w:rPr>
          <w:rFonts w:eastAsia="Times New Roman" w:cstheme="minorHAnsi"/>
          <w:color w:val="333333"/>
        </w:rPr>
        <w:br/>
        <w:t>P.O. Box 5469</w:t>
      </w:r>
      <w:r w:rsidRPr="005C6829">
        <w:rPr>
          <w:rFonts w:eastAsia="Times New Roman" w:cstheme="minorHAnsi"/>
          <w:color w:val="333333"/>
        </w:rPr>
        <w:br/>
        <w:t>Santa Fe, NM 87502</w:t>
      </w:r>
      <w:r w:rsidRPr="005C6829">
        <w:rPr>
          <w:rFonts w:eastAsia="Times New Roman" w:cstheme="minorHAnsi"/>
          <w:color w:val="333333"/>
        </w:rPr>
        <w:br/>
        <w:t>(505) 827-2855</w:t>
      </w:r>
      <w:r w:rsidRPr="005C6829">
        <w:rPr>
          <w:rFonts w:eastAsia="Times New Roman" w:cstheme="minorHAnsi"/>
          <w:color w:val="333333"/>
        </w:rPr>
        <w:br/>
      </w:r>
      <w:hyperlink r:id="rId4" w:history="1">
        <w:r w:rsidRPr="005C6829">
          <w:rPr>
            <w:rFonts w:eastAsia="Times New Roman" w:cstheme="minorHAnsi"/>
            <w:color w:val="467795"/>
            <w:u w:val="single"/>
          </w:rPr>
          <w:t>nd.coordinator@state.nm.us</w:t>
        </w:r>
      </w:hyperlink>
    </w:p>
    <w:p w:rsidR="00FD131F" w:rsidRPr="005C6829" w:rsidRDefault="000A3758" w:rsidP="000A3758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5C6829">
        <w:rPr>
          <w:rFonts w:eastAsia="Times New Roman" w:cstheme="minorHAnsi"/>
          <w:color w:val="333333"/>
        </w:rPr>
        <w:t xml:space="preserve">Si piensa que ha sido discriminado con respecto a un programa o actividad de NMED, puede comunicarse con la Coordinadora de No Discriminación antes indicada o visitar nuestro sitio web en </w:t>
      </w:r>
      <w:hyperlink r:id="rId5" w:history="1">
        <w:r w:rsidRPr="005C6829">
          <w:rPr>
            <w:rFonts w:eastAsia="Times New Roman" w:cstheme="minorHAnsi"/>
            <w:color w:val="467795"/>
            <w:u w:val="single"/>
          </w:rPr>
          <w:t>https://www.env.nm.gov/NMED/EJ/index.html</w:t>
        </w:r>
      </w:hyperlink>
      <w:r w:rsidRPr="005C6829">
        <w:rPr>
          <w:rFonts w:eastAsia="Times New Roman" w:cstheme="minorHAnsi"/>
          <w:color w:val="333333"/>
        </w:rPr>
        <w:t xml:space="preserve"> para saber cómo y dónde presentar una queja por discriminación.</w:t>
      </w:r>
    </w:p>
    <w:sectPr w:rsidR="00FD131F" w:rsidRPr="005C682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AwtLQ0MjO1NDUwMDRW0lEKTi0uzszPAykwNK8FACt/G1UtAAAA"/>
  </w:docVars>
  <w:rsids>
    <w:rsidRoot w:val="003A563D"/>
    <w:rsid w:val="000A3758"/>
    <w:rsid w:val="000A433D"/>
    <w:rsid w:val="001927DC"/>
    <w:rsid w:val="001C2229"/>
    <w:rsid w:val="001C7238"/>
    <w:rsid w:val="00207BFF"/>
    <w:rsid w:val="0023128B"/>
    <w:rsid w:val="00251B8F"/>
    <w:rsid w:val="002E15C3"/>
    <w:rsid w:val="00317E6F"/>
    <w:rsid w:val="00324E32"/>
    <w:rsid w:val="00344485"/>
    <w:rsid w:val="00351077"/>
    <w:rsid w:val="00377195"/>
    <w:rsid w:val="00377E07"/>
    <w:rsid w:val="003A563D"/>
    <w:rsid w:val="003D5D64"/>
    <w:rsid w:val="00431C66"/>
    <w:rsid w:val="00583C17"/>
    <w:rsid w:val="00585291"/>
    <w:rsid w:val="005C6829"/>
    <w:rsid w:val="005D249B"/>
    <w:rsid w:val="00606E67"/>
    <w:rsid w:val="00620B7C"/>
    <w:rsid w:val="0062350B"/>
    <w:rsid w:val="00642A7A"/>
    <w:rsid w:val="006A50F3"/>
    <w:rsid w:val="006E2055"/>
    <w:rsid w:val="00733461"/>
    <w:rsid w:val="00764B61"/>
    <w:rsid w:val="00834576"/>
    <w:rsid w:val="00846082"/>
    <w:rsid w:val="0088045A"/>
    <w:rsid w:val="00905044"/>
    <w:rsid w:val="00995A1F"/>
    <w:rsid w:val="00A45861"/>
    <w:rsid w:val="00AD3D85"/>
    <w:rsid w:val="00AD7AC7"/>
    <w:rsid w:val="00CA3ED3"/>
    <w:rsid w:val="00CA4A4C"/>
    <w:rsid w:val="00CB6F68"/>
    <w:rsid w:val="00D17F5C"/>
    <w:rsid w:val="00DB05A8"/>
    <w:rsid w:val="00E233DD"/>
    <w:rsid w:val="00E64857"/>
    <w:rsid w:val="00EB00C5"/>
    <w:rsid w:val="00F0315E"/>
    <w:rsid w:val="00F20C46"/>
    <w:rsid w:val="00F75A1F"/>
    <w:rsid w:val="00F9061A"/>
    <w:rsid w:val="00FD13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FA3D6E27-F11D-44A5-9508-FAB8CE6FD3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D131F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D131F"/>
    <w:rPr>
      <w:color w:val="808080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3128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3128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www.env.nm.gov/NMED/EJ/index.html" TargetMode="External"/><Relationship Id="rId4" Type="http://schemas.openxmlformats.org/officeDocument/2006/relationships/hyperlink" Target="mailto:nd.coordinator@state.nm.u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99</Words>
  <Characters>3417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ew Mexico Environment Department</Company>
  <LinksUpToDate>false</LinksUpToDate>
  <CharactersWithSpaces>40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ictor Diaz</dc:creator>
  <cp:lastModifiedBy>Carl Sullivan</cp:lastModifiedBy>
  <cp:revision>2</cp:revision>
  <cp:lastPrinted>2019-06-14T20:54:00Z</cp:lastPrinted>
  <dcterms:created xsi:type="dcterms:W3CDTF">2020-02-07T19:10:00Z</dcterms:created>
  <dcterms:modified xsi:type="dcterms:W3CDTF">2020-02-07T19:10:00Z</dcterms:modified>
</cp:coreProperties>
</file>